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66642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08A66643" wp14:editId="08A66644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A66654" w14:textId="77777777" w:rsidR="00960669" w:rsidRPr="00C150A0" w:rsidRDefault="00960669" w:rsidP="00C15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8A66655" w14:textId="77777777" w:rsidR="00960669" w:rsidRPr="00C150A0" w:rsidRDefault="00960669" w:rsidP="00C15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8A66656" w14:textId="77777777" w:rsidR="00960669" w:rsidRPr="00C150A0" w:rsidRDefault="00960669" w:rsidP="00C15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8A66657" w14:textId="77777777" w:rsidR="00960669" w:rsidRPr="00C150A0" w:rsidRDefault="00960669" w:rsidP="00C150A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1DD224C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is regarding my interest in applying for the post for ATM Technician</w:t>
                            </w:r>
                            <w:r w:rsidRPr="00C150A0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</w:t>
                            </w: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t your prestigious financial [XXXX] organization. I have knowledge in </w:t>
                            </w:r>
                          </w:p>
                          <w:p w14:paraId="4AB2EB8F" w14:textId="77777777" w:rsidR="00C150A0" w:rsidRDefault="00C150A0" w:rsidP="00C150A0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B79980D" w14:textId="4D03B540" w:rsidR="00C150A0" w:rsidRPr="00C150A0" w:rsidRDefault="00C150A0" w:rsidP="00C15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formation Technolog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2CAE769" w14:textId="224D2C19" w:rsidR="00C150A0" w:rsidRPr="00C150A0" w:rsidRDefault="00C150A0" w:rsidP="00C15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esting and diagnosi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D1CAC4A" w14:textId="05A17861" w:rsidR="00C150A0" w:rsidRPr="00C150A0" w:rsidRDefault="00C150A0" w:rsidP="00C15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lware detection and troubleshooting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00A8A8C" w14:textId="1E93C4AF" w:rsidR="00C150A0" w:rsidRPr="00C150A0" w:rsidRDefault="00C150A0" w:rsidP="00C150A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perating system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F71D37C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CCAFF7C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qualifications and knowledge align perfectly with the expertise you are seeking as per the industry standard of …… for your firm. I am sure that I will perform the best role in the esteemed firm's growth. </w:t>
                            </w:r>
                          </w:p>
                          <w:p w14:paraId="52B80B71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799BCE41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XXX Company] is known for its accurate approach in the field of delivering the best forms of security in its services. [XXX Company’s] uses an innovative approach for its customers to provide efficient solutions to their problems.</w:t>
                            </w:r>
                          </w:p>
                          <w:p w14:paraId="69449C81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834FBAD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a strong understanding of the requirements for the job role which I have experienced as a result of my educational background. </w:t>
                            </w:r>
                          </w:p>
                          <w:p w14:paraId="73A7C428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61D2819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shall be highly obliged if I get selected for this position and I promise you to deliver the best security solutions for your firm. </w:t>
                            </w:r>
                          </w:p>
                          <w:p w14:paraId="2797FA69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C6E51E2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ing You,</w:t>
                            </w:r>
                          </w:p>
                          <w:p w14:paraId="7F48065E" w14:textId="77777777" w:rsidR="00C150A0" w:rsidRPr="00C150A0" w:rsidRDefault="00C150A0" w:rsidP="00C150A0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50A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8A66665" w14:textId="77777777" w:rsidR="00960669" w:rsidRPr="00C150A0" w:rsidRDefault="00960669" w:rsidP="00C150A0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666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08A66654" w14:textId="77777777" w:rsidR="00960669" w:rsidRPr="00C150A0" w:rsidRDefault="00960669" w:rsidP="00C15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8A66655" w14:textId="77777777" w:rsidR="00960669" w:rsidRPr="00C150A0" w:rsidRDefault="00960669" w:rsidP="00C15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8A66656" w14:textId="77777777" w:rsidR="00960669" w:rsidRPr="00C150A0" w:rsidRDefault="00960669" w:rsidP="00C15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8A66657" w14:textId="77777777" w:rsidR="00960669" w:rsidRPr="00C150A0" w:rsidRDefault="00960669" w:rsidP="00C150A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1DD224C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is regarding my interest in applying for the post for ATM Technician</w:t>
                      </w:r>
                      <w:r w:rsidRPr="00C150A0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</w:t>
                      </w: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t your prestigious financial [XXXX] organization. I have knowledge in </w:t>
                      </w:r>
                    </w:p>
                    <w:p w14:paraId="4AB2EB8F" w14:textId="77777777" w:rsidR="00C150A0" w:rsidRDefault="00C150A0" w:rsidP="00C150A0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B79980D" w14:textId="4D03B540" w:rsidR="00C150A0" w:rsidRPr="00C150A0" w:rsidRDefault="00C150A0" w:rsidP="00C15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formation Technolog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2CAE769" w14:textId="224D2C19" w:rsidR="00C150A0" w:rsidRPr="00C150A0" w:rsidRDefault="00C150A0" w:rsidP="00C15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esting and diagnosi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D1CAC4A" w14:textId="05A17861" w:rsidR="00C150A0" w:rsidRPr="00C150A0" w:rsidRDefault="00C150A0" w:rsidP="00C15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lware detection and troubleshooting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00A8A8C" w14:textId="1E93C4AF" w:rsidR="00C150A0" w:rsidRPr="00C150A0" w:rsidRDefault="00C150A0" w:rsidP="00C150A0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perating system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F71D37C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CCAFF7C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qualifications and knowledge align perfectly with the expertise you are seeking as per the industry standard of …… for your firm. I am sure that I will perform the best role in the esteemed firm's growth. </w:t>
                      </w:r>
                    </w:p>
                    <w:p w14:paraId="52B80B71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799BCE41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XXX Company] is known for its accurate approach in the field of delivering the best forms of security in its services. [XXX Company’s] uses an innovative approach for its customers to provide efficient solutions to their problems.</w:t>
                      </w:r>
                    </w:p>
                    <w:p w14:paraId="69449C81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834FBAD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a strong understanding of the requirements for the job role which I have experienced as a result of my educational background. </w:t>
                      </w:r>
                    </w:p>
                    <w:p w14:paraId="73A7C428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61D2819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shall be highly obliged if I get selected for this position and I promise you to deliver the best security solutions for your firm. </w:t>
                      </w:r>
                    </w:p>
                    <w:p w14:paraId="2797FA69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C6E51E2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ing You,</w:t>
                      </w:r>
                    </w:p>
                    <w:p w14:paraId="7F48065E" w14:textId="77777777" w:rsidR="00C150A0" w:rsidRPr="00C150A0" w:rsidRDefault="00C150A0" w:rsidP="00C150A0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50A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8A66665" w14:textId="77777777" w:rsidR="00960669" w:rsidRPr="00C150A0" w:rsidRDefault="00960669" w:rsidP="00C150A0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08A66645" wp14:editId="08A66646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A66647" wp14:editId="08A66648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66666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08A66667" w14:textId="0A7E6172" w:rsidR="00960669" w:rsidRPr="00960669" w:rsidRDefault="00C150A0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ATM Technic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66647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08A66666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08A66667" w14:textId="0A7E6172" w:rsidR="00960669" w:rsidRPr="00960669" w:rsidRDefault="00C150A0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ATM Technicia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6664B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08A6664C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6664D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8A6664E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8A6664F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08A66652" wp14:editId="08A6665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8A66650" w14:textId="77777777" w:rsidR="00E558EC" w:rsidRDefault="00E558EC" w:rsidP="00E558EC">
    <w:pPr>
      <w:tabs>
        <w:tab w:val="left" w:pos="5362"/>
      </w:tabs>
    </w:pPr>
    <w:r>
      <w:tab/>
    </w:r>
  </w:p>
  <w:p w14:paraId="08A66651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66649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08A6664A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86EAC"/>
    <w:multiLevelType w:val="multilevel"/>
    <w:tmpl w:val="118A1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C150A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A66642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M Technician Cover Letter Sample</dc:title>
  <dc:subject>Create your Cover Letter using Free ATM Technician Cover Letter Sample Template</dc:subject>
  <dc:creator>QwikResume.com</dc:creator>
  <cp:keywords/>
  <dc:description/>
  <dcterms:created xsi:type="dcterms:W3CDTF">2021-10-30T06:12:00Z</dcterms:created>
  <dcterms:modified xsi:type="dcterms:W3CDTF">2021-10-30T06:12:00Z</dcterms:modified>
  <cp:category>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